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295C4" w14:textId="53E96605" w:rsidR="00252347" w:rsidRPr="00392C75" w:rsidRDefault="00252347" w:rsidP="00392C75">
      <w:pPr>
        <w:spacing w:line="240" w:lineRule="auto"/>
        <w:rPr>
          <w:rFonts w:ascii="Times New Roman" w:hAnsi="Times New Roman" w:cs="Times New Roman"/>
          <w:b/>
          <w:bCs/>
          <w:noProof/>
        </w:rPr>
      </w:pPr>
      <w:r w:rsidRPr="00392C75">
        <w:rPr>
          <w:rFonts w:ascii="Times New Roman" w:hAnsi="Times New Roman" w:cs="Times New Roman"/>
          <w:b/>
          <w:bCs/>
          <w:noProof/>
        </w:rPr>
        <w:t xml:space="preserve">Supplementary Table 2: </w:t>
      </w:r>
      <w:r w:rsidR="00392C75" w:rsidRPr="00392C75">
        <w:rPr>
          <w:rFonts w:ascii="Times New Roman" w:hAnsi="Times New Roman" w:cs="Times New Roman"/>
          <w:b/>
          <w:bCs/>
          <w:noProof/>
        </w:rPr>
        <w:t>Complete case analysis</w:t>
      </w:r>
      <w:r w:rsidRPr="00392C75">
        <w:rPr>
          <w:rFonts w:ascii="Times New Roman" w:hAnsi="Times New Roman" w:cs="Times New Roman"/>
          <w:b/>
          <w:bCs/>
          <w:noProof/>
        </w:rPr>
        <w:t xml:space="preserve">: </w:t>
      </w:r>
      <w:r w:rsidR="001B7042" w:rsidRPr="00392C75">
        <w:rPr>
          <w:rFonts w:ascii="Times New Roman" w:eastAsia="Times New Roman" w:hAnsi="Times New Roman" w:cs="Times New Roman"/>
          <w:b/>
          <w:bCs/>
        </w:rPr>
        <w:t xml:space="preserve">Univariable </w:t>
      </w:r>
      <w:r w:rsidRPr="00392C75">
        <w:rPr>
          <w:rFonts w:ascii="Times New Roman" w:hAnsi="Times New Roman" w:cs="Times New Roman"/>
          <w:b/>
          <w:bCs/>
          <w:noProof/>
        </w:rPr>
        <w:t xml:space="preserve">and multivariable logistic regression results with potential determinants of elevated CVD risk ≥10% (For females) </w:t>
      </w:r>
    </w:p>
    <w:tbl>
      <w:tblPr>
        <w:tblpPr w:leftFromText="180" w:rightFromText="180" w:vertAnchor="text" w:tblpY="1"/>
        <w:tblOverlap w:val="never"/>
        <w:tblW w:w="53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8"/>
        <w:gridCol w:w="1400"/>
        <w:gridCol w:w="1528"/>
        <w:gridCol w:w="937"/>
        <w:gridCol w:w="929"/>
        <w:gridCol w:w="1492"/>
        <w:gridCol w:w="991"/>
      </w:tblGrid>
      <w:tr w:rsidR="001B7042" w:rsidRPr="005F1742" w14:paraId="005AE6DA" w14:textId="77777777" w:rsidTr="00A724E2">
        <w:trPr>
          <w:trHeight w:val="268"/>
        </w:trPr>
        <w:tc>
          <w:tcPr>
            <w:tcW w:w="1341" w:type="pct"/>
            <w:vMerge w:val="restart"/>
            <w:shd w:val="clear" w:color="auto" w:fill="auto"/>
            <w:noWrap/>
            <w:vAlign w:val="center"/>
          </w:tcPr>
          <w:p w14:paraId="2A586056" w14:textId="77777777" w:rsidR="001B7042" w:rsidRPr="005F1742" w:rsidRDefault="001B7042" w:rsidP="001B7042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Variables</w:t>
            </w:r>
          </w:p>
        </w:tc>
        <w:tc>
          <w:tcPr>
            <w:tcW w:w="1943" w:type="pct"/>
            <w:gridSpan w:val="3"/>
            <w:shd w:val="clear" w:color="auto" w:fill="auto"/>
            <w:noWrap/>
            <w:vAlign w:val="center"/>
          </w:tcPr>
          <w:p w14:paraId="1B749ECF" w14:textId="6D7FBA38" w:rsidR="001B7042" w:rsidRPr="005F1742" w:rsidRDefault="001B7042" w:rsidP="001B7042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nivariable</w:t>
            </w:r>
            <w:r w:rsidRPr="00694AF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ogistic Regression</w:t>
            </w:r>
          </w:p>
        </w:tc>
        <w:tc>
          <w:tcPr>
            <w:tcW w:w="1715" w:type="pct"/>
            <w:gridSpan w:val="3"/>
            <w:shd w:val="clear" w:color="auto" w:fill="auto"/>
            <w:noWrap/>
            <w:vAlign w:val="center"/>
          </w:tcPr>
          <w:p w14:paraId="63FD1D53" w14:textId="2965D5AD" w:rsidR="001B7042" w:rsidRPr="005F1742" w:rsidRDefault="001B7042" w:rsidP="001B7042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ultivariable</w:t>
            </w:r>
            <w:r w:rsidRPr="00694AF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ogistic Regression</w:t>
            </w:r>
          </w:p>
        </w:tc>
      </w:tr>
      <w:tr w:rsidR="00252347" w:rsidRPr="005F1742" w14:paraId="6DCF2CCB" w14:textId="77777777" w:rsidTr="00A724E2">
        <w:trPr>
          <w:trHeight w:val="268"/>
        </w:trPr>
        <w:tc>
          <w:tcPr>
            <w:tcW w:w="1341" w:type="pct"/>
            <w:vMerge/>
            <w:shd w:val="clear" w:color="auto" w:fill="auto"/>
            <w:noWrap/>
            <w:vAlign w:val="center"/>
            <w:hideMark/>
          </w:tcPr>
          <w:p w14:paraId="3A56E9AD" w14:textId="77777777" w:rsidR="00252347" w:rsidRPr="005F1742" w:rsidRDefault="00252347" w:rsidP="00180A53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334F5955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5F1742">
              <w:rPr>
                <w:rFonts w:ascii="Times New Roman" w:eastAsia="Times New Roman" w:hAnsi="Times New Roman" w:cs="Times New Roman"/>
              </w:rPr>
              <w:t>COR</w:t>
            </w:r>
          </w:p>
        </w:tc>
        <w:tc>
          <w:tcPr>
            <w:tcW w:w="768" w:type="pct"/>
            <w:vAlign w:val="center"/>
          </w:tcPr>
          <w:p w14:paraId="0622DEAF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</w:rPr>
              <w:t>95% CI</w:t>
            </w:r>
          </w:p>
        </w:tc>
        <w:tc>
          <w:tcPr>
            <w:tcW w:w="471" w:type="pct"/>
            <w:vAlign w:val="center"/>
          </w:tcPr>
          <w:p w14:paraId="02C59A06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</w:rPr>
              <w:t>P value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71B27F5D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</w:rPr>
              <w:t>AOR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7CD12EA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</w:rPr>
              <w:t>95% CI</w:t>
            </w:r>
          </w:p>
        </w:tc>
        <w:tc>
          <w:tcPr>
            <w:tcW w:w="498" w:type="pct"/>
            <w:vAlign w:val="center"/>
          </w:tcPr>
          <w:p w14:paraId="415B7CCA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</w:rPr>
              <w:t>P-value</w:t>
            </w:r>
          </w:p>
        </w:tc>
      </w:tr>
      <w:tr w:rsidR="00252347" w:rsidRPr="005F1742" w14:paraId="3254850D" w14:textId="77777777" w:rsidTr="00A724E2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3FF658AA" w14:textId="77777777" w:rsidR="00252347" w:rsidRPr="005F1742" w:rsidRDefault="00252347" w:rsidP="00180A53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Place of residence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68B44168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768" w:type="pct"/>
            <w:vAlign w:val="center"/>
          </w:tcPr>
          <w:p w14:paraId="663E0FD7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471" w:type="pct"/>
            <w:vAlign w:val="center"/>
          </w:tcPr>
          <w:p w14:paraId="75F29BDF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7752A202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381E2B6D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498" w:type="pct"/>
            <w:vAlign w:val="center"/>
          </w:tcPr>
          <w:p w14:paraId="7874C272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252347" w:rsidRPr="005F1742" w14:paraId="3A15B4F5" w14:textId="77777777" w:rsidTr="00A724E2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F812474" w14:textId="77777777" w:rsidR="00252347" w:rsidRPr="005F1742" w:rsidRDefault="00252347" w:rsidP="00180A53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Rural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48606316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34C62107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2FEDE1CF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53FC9AFD" w14:textId="275FF0BB" w:rsidR="00252347" w:rsidRPr="005F1742" w:rsidRDefault="00A724E2" w:rsidP="00180A5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CD2BF1E" w14:textId="5C9A529B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5BFAA841" w14:textId="77777777" w:rsidR="00252347" w:rsidRPr="005F1742" w:rsidRDefault="00252347" w:rsidP="00180A5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201A32" w:rsidRPr="005F1742" w14:paraId="06402CC3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DCBF1B2" w14:textId="77777777" w:rsidR="00201A32" w:rsidRPr="005F1742" w:rsidRDefault="00201A32" w:rsidP="00201A32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Non-slum urban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44041993" w14:textId="3EAF51D6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38</w:t>
            </w:r>
          </w:p>
        </w:tc>
        <w:tc>
          <w:tcPr>
            <w:tcW w:w="768" w:type="pct"/>
            <w:vAlign w:val="bottom"/>
          </w:tcPr>
          <w:p w14:paraId="6C55E30F" w14:textId="4FBF1815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1</w:t>
            </w:r>
            <w:r w:rsidR="00F423E1">
              <w:rPr>
                <w:rFonts w:ascii="Calibri" w:hAnsi="Calibri" w:cs="Calibri"/>
                <w:color w:val="000000"/>
              </w:rPr>
              <w:t xml:space="preserve">, </w:t>
            </w:r>
            <w:r>
              <w:rPr>
                <w:rFonts w:ascii="Calibri" w:hAnsi="Calibri" w:cs="Calibri"/>
                <w:color w:val="000000"/>
              </w:rPr>
              <w:t>1.71</w:t>
            </w:r>
          </w:p>
        </w:tc>
        <w:tc>
          <w:tcPr>
            <w:tcW w:w="471" w:type="pct"/>
            <w:vAlign w:val="bottom"/>
          </w:tcPr>
          <w:p w14:paraId="35F49B4E" w14:textId="658F75F9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03F6C5B3" w14:textId="2A488704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3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2D0B06A5" w14:textId="6B5ED32F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7</w:t>
            </w:r>
            <w:r w:rsidR="00F423E1">
              <w:rPr>
                <w:rFonts w:ascii="Calibri" w:hAnsi="Calibri" w:cs="Calibri"/>
                <w:color w:val="000000"/>
              </w:rPr>
              <w:t xml:space="preserve">, </w:t>
            </w:r>
            <w:r>
              <w:rPr>
                <w:rFonts w:ascii="Calibri" w:hAnsi="Calibri" w:cs="Calibri"/>
                <w:color w:val="000000"/>
              </w:rPr>
              <w:t>1.76</w:t>
            </w:r>
          </w:p>
        </w:tc>
        <w:tc>
          <w:tcPr>
            <w:tcW w:w="498" w:type="pct"/>
            <w:vAlign w:val="bottom"/>
          </w:tcPr>
          <w:p w14:paraId="1B0ABEA3" w14:textId="07767519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74</w:t>
            </w:r>
          </w:p>
        </w:tc>
      </w:tr>
      <w:tr w:rsidR="00201A32" w:rsidRPr="005F1742" w14:paraId="14F62771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701FB7F" w14:textId="77777777" w:rsidR="00201A32" w:rsidRPr="005F1742" w:rsidRDefault="00201A32" w:rsidP="00201A32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Slum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521A1BFD" w14:textId="64D2C344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8</w:t>
            </w:r>
          </w:p>
        </w:tc>
        <w:tc>
          <w:tcPr>
            <w:tcW w:w="768" w:type="pct"/>
            <w:vAlign w:val="bottom"/>
          </w:tcPr>
          <w:p w14:paraId="4EB0A57B" w14:textId="243F81F1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75</w:t>
            </w:r>
            <w:r w:rsidR="00F423E1">
              <w:rPr>
                <w:rFonts w:ascii="Calibri" w:hAnsi="Calibri" w:cs="Calibri"/>
                <w:color w:val="000000"/>
              </w:rPr>
              <w:t xml:space="preserve">, </w:t>
            </w:r>
            <w:r>
              <w:rPr>
                <w:rFonts w:ascii="Calibri" w:hAnsi="Calibri" w:cs="Calibri"/>
                <w:color w:val="000000"/>
              </w:rPr>
              <w:t>1.29</w:t>
            </w:r>
          </w:p>
        </w:tc>
        <w:tc>
          <w:tcPr>
            <w:tcW w:w="471" w:type="pct"/>
            <w:vAlign w:val="bottom"/>
          </w:tcPr>
          <w:p w14:paraId="69C94117" w14:textId="5FFC67E7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895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68D2EE4A" w14:textId="79DB241B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68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7F0C6C0A" w14:textId="7BA5A3AA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  <w:r w:rsidR="00F423E1">
              <w:rPr>
                <w:rFonts w:ascii="Calibri" w:hAnsi="Calibri" w:cs="Calibri"/>
                <w:color w:val="000000"/>
              </w:rPr>
              <w:t xml:space="preserve">0, </w:t>
            </w:r>
            <w:r>
              <w:rPr>
                <w:rFonts w:ascii="Calibri" w:hAnsi="Calibri" w:cs="Calibri"/>
                <w:color w:val="000000"/>
              </w:rPr>
              <w:t>0.92</w:t>
            </w:r>
          </w:p>
        </w:tc>
        <w:tc>
          <w:tcPr>
            <w:tcW w:w="498" w:type="pct"/>
            <w:vAlign w:val="bottom"/>
          </w:tcPr>
          <w:p w14:paraId="1A99AFB3" w14:textId="61BD479D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14</w:t>
            </w:r>
          </w:p>
        </w:tc>
      </w:tr>
      <w:tr w:rsidR="00201A32" w:rsidRPr="005F1742" w14:paraId="75F9ED26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4253E37B" w14:textId="77777777" w:rsidR="00201A32" w:rsidRPr="005F1742" w:rsidRDefault="00201A32" w:rsidP="00201A32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Educational statu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274ABFD3" w14:textId="77777777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79ADC8D5" w14:textId="77777777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1AFE82A6" w14:textId="77777777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30E6EA1B" w14:textId="77777777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25AFD272" w14:textId="77777777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65292193" w14:textId="77777777" w:rsidR="00201A32" w:rsidRPr="005F1742" w:rsidRDefault="00201A32" w:rsidP="00201A32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27D98B8B" w14:textId="77777777" w:rsidTr="00C80CA0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100BC876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No formal education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2F1621DF" w14:textId="1448322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7F1E3B07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45CB85A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2BD28F10" w14:textId="30B9013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47C73247" w14:textId="28E679B0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3FE0A2F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1292D94E" w14:textId="77777777" w:rsidTr="00F86ED9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FCB1FD9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1-5 year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0E91A532" w14:textId="61BFD4A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57</w:t>
            </w:r>
          </w:p>
        </w:tc>
        <w:tc>
          <w:tcPr>
            <w:tcW w:w="768" w:type="pct"/>
            <w:vAlign w:val="bottom"/>
          </w:tcPr>
          <w:p w14:paraId="047B2F15" w14:textId="4B8676F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43, 0.77</w:t>
            </w:r>
          </w:p>
        </w:tc>
        <w:tc>
          <w:tcPr>
            <w:tcW w:w="471" w:type="pct"/>
            <w:vAlign w:val="bottom"/>
          </w:tcPr>
          <w:p w14:paraId="04C9E9C9" w14:textId="6887BB43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511A7D7D" w14:textId="4FBB325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70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004D0A77" w14:textId="2505C8D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51, 0.98</w:t>
            </w:r>
          </w:p>
        </w:tc>
        <w:tc>
          <w:tcPr>
            <w:tcW w:w="498" w:type="pct"/>
            <w:vAlign w:val="bottom"/>
          </w:tcPr>
          <w:p w14:paraId="269739D8" w14:textId="0A6995E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36</w:t>
            </w:r>
          </w:p>
        </w:tc>
      </w:tr>
      <w:tr w:rsidR="00F423E1" w:rsidRPr="005F1742" w14:paraId="0FA287D8" w14:textId="77777777" w:rsidTr="00F86ED9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26A7524A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6-10 year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7C0CA943" w14:textId="2FF6AF3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57</w:t>
            </w:r>
          </w:p>
        </w:tc>
        <w:tc>
          <w:tcPr>
            <w:tcW w:w="768" w:type="pct"/>
            <w:vAlign w:val="bottom"/>
          </w:tcPr>
          <w:p w14:paraId="0CC65B04" w14:textId="380F042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44, 0.73</w:t>
            </w:r>
          </w:p>
        </w:tc>
        <w:tc>
          <w:tcPr>
            <w:tcW w:w="471" w:type="pct"/>
            <w:vAlign w:val="bottom"/>
          </w:tcPr>
          <w:p w14:paraId="309E5CAE" w14:textId="2764204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465649D7" w14:textId="5B5C300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57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775B93A5" w14:textId="7B75B560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42, 0.77</w:t>
            </w:r>
          </w:p>
        </w:tc>
        <w:tc>
          <w:tcPr>
            <w:tcW w:w="498" w:type="pct"/>
            <w:vAlign w:val="bottom"/>
          </w:tcPr>
          <w:p w14:paraId="0F3C1948" w14:textId="709C791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F423E1" w:rsidRPr="005F1742" w14:paraId="5312696B" w14:textId="77777777" w:rsidTr="00F86ED9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9423525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&gt;10 year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2BFDB7D1" w14:textId="0E922C4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29</w:t>
            </w:r>
          </w:p>
        </w:tc>
        <w:tc>
          <w:tcPr>
            <w:tcW w:w="768" w:type="pct"/>
            <w:vAlign w:val="bottom"/>
          </w:tcPr>
          <w:p w14:paraId="3F818B91" w14:textId="635CA0A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17, 0.5</w:t>
            </w:r>
          </w:p>
        </w:tc>
        <w:tc>
          <w:tcPr>
            <w:tcW w:w="471" w:type="pct"/>
            <w:vAlign w:val="bottom"/>
          </w:tcPr>
          <w:p w14:paraId="67D40DD1" w14:textId="32ECC91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4D230A74" w14:textId="3C19470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3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5454E3D3" w14:textId="4196887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19, 0.64</w:t>
            </w:r>
          </w:p>
        </w:tc>
        <w:tc>
          <w:tcPr>
            <w:tcW w:w="498" w:type="pct"/>
            <w:vAlign w:val="bottom"/>
          </w:tcPr>
          <w:p w14:paraId="57B4EDC4" w14:textId="0315BAA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</w:tr>
      <w:tr w:rsidR="00F423E1" w:rsidRPr="005F1742" w14:paraId="31210678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04631952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Household income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68CF246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6DB42D1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343231CE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04AD8814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04A0B6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03A37736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37BD2E07" w14:textId="77777777" w:rsidTr="00785746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B01F7BE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Lowest (Q1)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758A1F2B" w14:textId="53F4FF5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4EDAAB1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35E22536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3FBA67A0" w14:textId="78F5313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D264B40" w14:textId="014AD69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7121C631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0C3A967D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F9B8F7E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Lower (Q2)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3DDCC385" w14:textId="497D8DD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3</w:t>
            </w:r>
          </w:p>
        </w:tc>
        <w:tc>
          <w:tcPr>
            <w:tcW w:w="768" w:type="pct"/>
            <w:vAlign w:val="bottom"/>
          </w:tcPr>
          <w:p w14:paraId="59458AC6" w14:textId="0C1E1F2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5, 1.58</w:t>
            </w:r>
          </w:p>
        </w:tc>
        <w:tc>
          <w:tcPr>
            <w:tcW w:w="471" w:type="pct"/>
            <w:vAlign w:val="bottom"/>
          </w:tcPr>
          <w:p w14:paraId="5BE9B661" w14:textId="0D00167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116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30068905" w14:textId="2CDD9E2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6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05C3603C" w14:textId="789ED20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87, 1.54</w:t>
            </w:r>
          </w:p>
        </w:tc>
        <w:tc>
          <w:tcPr>
            <w:tcW w:w="498" w:type="pct"/>
            <w:vAlign w:val="bottom"/>
          </w:tcPr>
          <w:p w14:paraId="334F81FD" w14:textId="5C54E14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319</w:t>
            </w:r>
          </w:p>
        </w:tc>
      </w:tr>
      <w:tr w:rsidR="00F423E1" w:rsidRPr="005F1742" w14:paraId="2F94EE60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3EABE924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Middle (Q3)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641BD89A" w14:textId="54A6AAC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7</w:t>
            </w:r>
          </w:p>
        </w:tc>
        <w:tc>
          <w:tcPr>
            <w:tcW w:w="768" w:type="pct"/>
            <w:vAlign w:val="bottom"/>
          </w:tcPr>
          <w:p w14:paraId="1B517393" w14:textId="3EF8AF9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9, 1.62</w:t>
            </w:r>
          </w:p>
        </w:tc>
        <w:tc>
          <w:tcPr>
            <w:tcW w:w="471" w:type="pct"/>
            <w:vAlign w:val="bottom"/>
          </w:tcPr>
          <w:p w14:paraId="1ECB89E6" w14:textId="466BFD5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57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0175F894" w14:textId="5C2FBF3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25CDE5D6" w14:textId="50517FC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2, 1.59</w:t>
            </w:r>
          </w:p>
        </w:tc>
        <w:tc>
          <w:tcPr>
            <w:tcW w:w="498" w:type="pct"/>
            <w:vAlign w:val="bottom"/>
          </w:tcPr>
          <w:p w14:paraId="66F712B1" w14:textId="07125B50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179</w:t>
            </w:r>
          </w:p>
        </w:tc>
      </w:tr>
      <w:tr w:rsidR="00F423E1" w:rsidRPr="005F1742" w14:paraId="06238917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7F89A167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Higher (Q4)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5E01E606" w14:textId="1BB7534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0</w:t>
            </w:r>
          </w:p>
        </w:tc>
        <w:tc>
          <w:tcPr>
            <w:tcW w:w="768" w:type="pct"/>
            <w:vAlign w:val="bottom"/>
          </w:tcPr>
          <w:p w14:paraId="09E26CE5" w14:textId="2EF01E8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75, 1.35</w:t>
            </w:r>
          </w:p>
        </w:tc>
        <w:tc>
          <w:tcPr>
            <w:tcW w:w="471" w:type="pct"/>
            <w:vAlign w:val="bottom"/>
          </w:tcPr>
          <w:p w14:paraId="4E783235" w14:textId="5866FF8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75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742AEAC0" w14:textId="1AB29B40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5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2D7CBD3D" w14:textId="6211FF2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75, 1.46</w:t>
            </w:r>
          </w:p>
        </w:tc>
        <w:tc>
          <w:tcPr>
            <w:tcW w:w="498" w:type="pct"/>
            <w:vAlign w:val="bottom"/>
          </w:tcPr>
          <w:p w14:paraId="25749FCF" w14:textId="0AE43A73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788</w:t>
            </w:r>
          </w:p>
        </w:tc>
      </w:tr>
      <w:tr w:rsidR="00F423E1" w:rsidRPr="005F1742" w14:paraId="35CF320A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1C4EF65F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Highest(Q5)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1C4E6B23" w14:textId="097912F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7</w:t>
            </w:r>
          </w:p>
        </w:tc>
        <w:tc>
          <w:tcPr>
            <w:tcW w:w="768" w:type="pct"/>
            <w:vAlign w:val="bottom"/>
          </w:tcPr>
          <w:p w14:paraId="0770E247" w14:textId="7479F61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1, 1.51</w:t>
            </w:r>
          </w:p>
        </w:tc>
        <w:tc>
          <w:tcPr>
            <w:tcW w:w="471" w:type="pct"/>
            <w:vAlign w:val="bottom"/>
          </w:tcPr>
          <w:p w14:paraId="10A578FD" w14:textId="5430EFA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229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371F486B" w14:textId="3834AF2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462A07CA" w14:textId="55FA3A9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0, 1.67</w:t>
            </w:r>
          </w:p>
        </w:tc>
        <w:tc>
          <w:tcPr>
            <w:tcW w:w="498" w:type="pct"/>
            <w:vAlign w:val="bottom"/>
          </w:tcPr>
          <w:p w14:paraId="55799ED5" w14:textId="7B941A3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196</w:t>
            </w:r>
          </w:p>
        </w:tc>
      </w:tr>
      <w:tr w:rsidR="00F423E1" w:rsidRPr="005F1742" w14:paraId="0949E240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8BF693F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Marital Statu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123577E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28455626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0706AE00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264DE056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4A40EC6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74D77900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513B4AF4" w14:textId="77777777" w:rsidTr="00536973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72795E6E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Currently married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3528901B" w14:textId="35E47E6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702D363F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1186F1F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00FC897D" w14:textId="19D290F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3333934" w14:textId="3E88CD8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0F2673F6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6A28DE0A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AB76162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Other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181FD847" w14:textId="3894BFE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5.04</w:t>
            </w:r>
          </w:p>
        </w:tc>
        <w:tc>
          <w:tcPr>
            <w:tcW w:w="768" w:type="pct"/>
            <w:vAlign w:val="bottom"/>
          </w:tcPr>
          <w:p w14:paraId="18B8CFF2" w14:textId="43EB6C4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4.18, 6.09</w:t>
            </w:r>
          </w:p>
        </w:tc>
        <w:tc>
          <w:tcPr>
            <w:tcW w:w="471" w:type="pct"/>
            <w:vAlign w:val="bottom"/>
          </w:tcPr>
          <w:p w14:paraId="050E3A94" w14:textId="6F5CD90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0DE9F412" w14:textId="043D86B3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3.6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34501C5" w14:textId="43A4D5E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2.96, 4.48</w:t>
            </w:r>
          </w:p>
        </w:tc>
        <w:tc>
          <w:tcPr>
            <w:tcW w:w="498" w:type="pct"/>
            <w:vAlign w:val="bottom"/>
          </w:tcPr>
          <w:p w14:paraId="6961DB59" w14:textId="166ED16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F423E1" w:rsidRPr="005F1742" w14:paraId="6F52C795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3CDB1760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Religion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3C1C8D60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2E686B00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76DDB1A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31F4EE3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C62B35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11867C14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4EE7D5EF" w14:textId="77777777" w:rsidTr="009B1254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5BF816F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Muslim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2ED56527" w14:textId="5E773A1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4B965D3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6283BF5B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7350E9DC" w14:textId="1EFC2DD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02289B08" w14:textId="265FEBC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6AD029FE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208B3995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2F070885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Other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3BDE8FDD" w14:textId="39DDB373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9</w:t>
            </w:r>
          </w:p>
        </w:tc>
        <w:tc>
          <w:tcPr>
            <w:tcW w:w="768" w:type="pct"/>
            <w:vAlign w:val="bottom"/>
          </w:tcPr>
          <w:p w14:paraId="6441D7F1" w14:textId="4302D68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3, 1.62</w:t>
            </w:r>
          </w:p>
        </w:tc>
        <w:tc>
          <w:tcPr>
            <w:tcW w:w="471" w:type="pct"/>
            <w:vAlign w:val="bottom"/>
          </w:tcPr>
          <w:p w14:paraId="4D061D67" w14:textId="4C01D96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26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7EA2E4FC" w14:textId="4BAE122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58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4A379F51" w14:textId="2B94326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2, 2.04</w:t>
            </w:r>
          </w:p>
        </w:tc>
        <w:tc>
          <w:tcPr>
            <w:tcW w:w="498" w:type="pct"/>
            <w:vAlign w:val="bottom"/>
          </w:tcPr>
          <w:p w14:paraId="52E7C55C" w14:textId="2A0D337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F423E1" w:rsidRPr="005F1742" w14:paraId="52045019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182CD6D5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Physical Activity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0B3A6AB8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5B1CD74E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7C7CA998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5583196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2171DDD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2857F951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536AAD61" w14:textId="77777777" w:rsidTr="00A15244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0A81A75A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&gt;=150 Minutes/week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2AFDDA20" w14:textId="30814EA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67A5BA77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5BEF53F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077480A0" w14:textId="6BB2B780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B772A75" w14:textId="00F1A0E3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45A4840C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7BD192BD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3E8A4718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&lt;150 Minutes/week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59D629ED" w14:textId="368B1A7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3.06</w:t>
            </w:r>
          </w:p>
        </w:tc>
        <w:tc>
          <w:tcPr>
            <w:tcW w:w="768" w:type="pct"/>
            <w:vAlign w:val="bottom"/>
          </w:tcPr>
          <w:p w14:paraId="08134A82" w14:textId="0983266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2.56, 3.65</w:t>
            </w:r>
          </w:p>
        </w:tc>
        <w:tc>
          <w:tcPr>
            <w:tcW w:w="471" w:type="pct"/>
            <w:vAlign w:val="bottom"/>
          </w:tcPr>
          <w:p w14:paraId="671E15CC" w14:textId="0F5FC31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08371246" w14:textId="6B3CA97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2.49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43C4AEC4" w14:textId="2C0043D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2.02, 3.08</w:t>
            </w:r>
          </w:p>
        </w:tc>
        <w:tc>
          <w:tcPr>
            <w:tcW w:w="498" w:type="pct"/>
            <w:vAlign w:val="bottom"/>
          </w:tcPr>
          <w:p w14:paraId="6B717CE7" w14:textId="4FFB0D8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F423E1" w:rsidRPr="005F1742" w14:paraId="3C65F4D0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31F7615C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Sedentary time per day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7A5ED44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230250B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2ADEEA20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44C8943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5DEA932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0B1B9669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6AC08A02" w14:textId="77777777" w:rsidTr="00247525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2E6DB205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0 to 240 minutes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41533738" w14:textId="62E0352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307A2B2C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59D709EE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29A4CC39" w14:textId="4E638C8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323B7B9A" w14:textId="7E5BBAA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2F019511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065938C3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777B70F3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241 to 360 minute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55A90EA4" w14:textId="2F07740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38</w:t>
            </w:r>
          </w:p>
        </w:tc>
        <w:tc>
          <w:tcPr>
            <w:tcW w:w="768" w:type="pct"/>
            <w:vAlign w:val="bottom"/>
          </w:tcPr>
          <w:p w14:paraId="51A386DD" w14:textId="33C7D74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0, 1.71</w:t>
            </w:r>
          </w:p>
        </w:tc>
        <w:tc>
          <w:tcPr>
            <w:tcW w:w="471" w:type="pct"/>
            <w:vAlign w:val="bottom"/>
          </w:tcPr>
          <w:p w14:paraId="0979AB99" w14:textId="6624872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1BB8C1DC" w14:textId="196B595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6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9F1CE05" w14:textId="5970DF9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2, 1.47</w:t>
            </w:r>
          </w:p>
        </w:tc>
        <w:tc>
          <w:tcPr>
            <w:tcW w:w="498" w:type="pct"/>
            <w:vAlign w:val="bottom"/>
          </w:tcPr>
          <w:p w14:paraId="6C795906" w14:textId="309DB78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207</w:t>
            </w:r>
          </w:p>
        </w:tc>
      </w:tr>
      <w:tr w:rsidR="00F423E1" w:rsidRPr="005F1742" w14:paraId="64A26222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27E354CD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&gt;360 minute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57390CA5" w14:textId="2EF83CE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92</w:t>
            </w:r>
          </w:p>
        </w:tc>
        <w:tc>
          <w:tcPr>
            <w:tcW w:w="768" w:type="pct"/>
            <w:vAlign w:val="bottom"/>
          </w:tcPr>
          <w:p w14:paraId="42A6FD6B" w14:textId="58ABD283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54, 2.4</w:t>
            </w:r>
          </w:p>
        </w:tc>
        <w:tc>
          <w:tcPr>
            <w:tcW w:w="471" w:type="pct"/>
            <w:vAlign w:val="bottom"/>
          </w:tcPr>
          <w:p w14:paraId="1B54C5CB" w14:textId="3FD8B76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1E34C102" w14:textId="03402C9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7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8DD2F68" w14:textId="63C9F64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0, 1.63</w:t>
            </w:r>
          </w:p>
        </w:tc>
        <w:tc>
          <w:tcPr>
            <w:tcW w:w="498" w:type="pct"/>
            <w:vAlign w:val="bottom"/>
          </w:tcPr>
          <w:p w14:paraId="0870A624" w14:textId="561BBCA3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53</w:t>
            </w:r>
          </w:p>
        </w:tc>
      </w:tr>
      <w:tr w:rsidR="00F423E1" w:rsidRPr="005F1742" w14:paraId="7E1C95F3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449B8EE3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Fruits &amp; Vegetables Consumption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1EC580D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19EBB06A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01DB87DC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5DF7C2FC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0500230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714BA597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2A7C424B" w14:textId="77777777" w:rsidTr="00D37C73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29B19479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&gt;=5 servings/day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1C99AFEA" w14:textId="213FDDD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4EFE623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100A0F3A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CF6EF98" w14:textId="2A2E904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58529E04" w14:textId="00F7EFF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7484ECC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07A18191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7C08137B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&lt;5 servings/day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5CE04686" w14:textId="0295C22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48</w:t>
            </w:r>
          </w:p>
        </w:tc>
        <w:tc>
          <w:tcPr>
            <w:tcW w:w="768" w:type="pct"/>
            <w:vAlign w:val="bottom"/>
          </w:tcPr>
          <w:p w14:paraId="22FE71CD" w14:textId="1C45D16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6, 2.05</w:t>
            </w:r>
          </w:p>
        </w:tc>
        <w:tc>
          <w:tcPr>
            <w:tcW w:w="471" w:type="pct"/>
            <w:vAlign w:val="bottom"/>
          </w:tcPr>
          <w:p w14:paraId="16608743" w14:textId="50BC2973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20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1031DB40" w14:textId="3E01FF3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3B4EBC8" w14:textId="5767D01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72, 1.47</w:t>
            </w:r>
          </w:p>
        </w:tc>
        <w:tc>
          <w:tcPr>
            <w:tcW w:w="498" w:type="pct"/>
            <w:vAlign w:val="bottom"/>
          </w:tcPr>
          <w:p w14:paraId="2EC64713" w14:textId="69E37AA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887</w:t>
            </w:r>
          </w:p>
        </w:tc>
      </w:tr>
      <w:tr w:rsidR="00F423E1" w:rsidRPr="005F1742" w14:paraId="1042F09C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9F44D19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Current smokeless tobacco user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0C3EA57B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5A5F1AA7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0D8E50A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27B83A2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19AF7A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111C931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7BCB75E8" w14:textId="77777777" w:rsidTr="00D62D5A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731546B1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No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1245F315" w14:textId="13F5F46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208B2CFF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1649E73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2C38D645" w14:textId="5DAEF7D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B80D701" w14:textId="46161F9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38C5153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5B27370F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47773573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Ye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434A5378" w14:textId="753BEF5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36</w:t>
            </w:r>
          </w:p>
        </w:tc>
        <w:tc>
          <w:tcPr>
            <w:tcW w:w="768" w:type="pct"/>
            <w:vAlign w:val="bottom"/>
          </w:tcPr>
          <w:p w14:paraId="15710281" w14:textId="476D02A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4, 1.61</w:t>
            </w:r>
          </w:p>
        </w:tc>
        <w:tc>
          <w:tcPr>
            <w:tcW w:w="471" w:type="pct"/>
            <w:vAlign w:val="bottom"/>
          </w:tcPr>
          <w:p w14:paraId="2B79D586" w14:textId="5930EA9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7C01342B" w14:textId="55FD85F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5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553B4231" w14:textId="20AF876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3, 1.53</w:t>
            </w:r>
          </w:p>
        </w:tc>
        <w:tc>
          <w:tcPr>
            <w:tcW w:w="498" w:type="pct"/>
            <w:vAlign w:val="bottom"/>
          </w:tcPr>
          <w:p w14:paraId="5D673348" w14:textId="5323E2C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25</w:t>
            </w:r>
          </w:p>
        </w:tc>
      </w:tr>
      <w:tr w:rsidR="00F423E1" w:rsidRPr="005F1742" w14:paraId="74077C3E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0A78157E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Self-reported diabete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3BDD2A7C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2EB3BB3A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4022744A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04D41B0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581D4404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75C725F1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40CA6BE5" w14:textId="77777777" w:rsidTr="00F72E79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E3653BA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lastRenderedPageBreak/>
              <w:t xml:space="preserve">   No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6536F47D" w14:textId="13BEF83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084E4B29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3EA61F0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06009BFF" w14:textId="20457940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06D3A4F" w14:textId="3B54D40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5962DD2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2E13CED5" w14:textId="77777777" w:rsidTr="00481DE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309A0469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Ye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1FA81048" w14:textId="366D906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51</w:t>
            </w:r>
          </w:p>
        </w:tc>
        <w:tc>
          <w:tcPr>
            <w:tcW w:w="768" w:type="pct"/>
            <w:vAlign w:val="bottom"/>
          </w:tcPr>
          <w:p w14:paraId="0D854F5C" w14:textId="7BF4C0A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9, 1.91</w:t>
            </w:r>
          </w:p>
        </w:tc>
        <w:tc>
          <w:tcPr>
            <w:tcW w:w="471" w:type="pct"/>
            <w:vAlign w:val="bottom"/>
          </w:tcPr>
          <w:p w14:paraId="4E422E8C" w14:textId="1132645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5C009E8E" w14:textId="786D589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45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ECF846E" w14:textId="7AE5A9C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9, 1.92</w:t>
            </w:r>
          </w:p>
        </w:tc>
        <w:tc>
          <w:tcPr>
            <w:tcW w:w="498" w:type="pct"/>
            <w:vAlign w:val="bottom"/>
          </w:tcPr>
          <w:p w14:paraId="1A183772" w14:textId="23756B3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10</w:t>
            </w:r>
          </w:p>
        </w:tc>
      </w:tr>
      <w:tr w:rsidR="00F423E1" w:rsidRPr="005F1742" w14:paraId="3100654D" w14:textId="77777777" w:rsidTr="00A724E2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48F2809E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Waist Circumference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1A3D12EE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340BECA9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4882CBB6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5CCDE76C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234000F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7FF339E1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400FBD89" w14:textId="77777777" w:rsidTr="001B4205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773AF87C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Male: &lt;90 cm/ Female: &lt;80 cm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2C5BB21F" w14:textId="06BB92B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54CD1984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5B58B704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7571FB07" w14:textId="3C60E04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30B82EEF" w14:textId="35837F9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24ED562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4A76A18F" w14:textId="77777777" w:rsidTr="00A724E2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36E70BA9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Male: &gt;= 90 cm/ Female: &gt;=80 cm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58B71288" w14:textId="4DB070B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6</w:t>
            </w:r>
          </w:p>
        </w:tc>
        <w:tc>
          <w:tcPr>
            <w:tcW w:w="768" w:type="pct"/>
            <w:vAlign w:val="bottom"/>
          </w:tcPr>
          <w:p w14:paraId="024ED7D5" w14:textId="04F73ED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89, 1.25</w:t>
            </w:r>
          </w:p>
        </w:tc>
        <w:tc>
          <w:tcPr>
            <w:tcW w:w="471" w:type="pct"/>
            <w:vAlign w:val="bottom"/>
          </w:tcPr>
          <w:p w14:paraId="25BAB37D" w14:textId="6825704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520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0684833B" w14:textId="087B395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NA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24AB171F" w14:textId="7B55AB2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NA</w:t>
            </w:r>
          </w:p>
        </w:tc>
        <w:tc>
          <w:tcPr>
            <w:tcW w:w="498" w:type="pct"/>
            <w:vAlign w:val="center"/>
          </w:tcPr>
          <w:p w14:paraId="52A2CBF0" w14:textId="6358795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NA</w:t>
            </w:r>
          </w:p>
        </w:tc>
      </w:tr>
    </w:tbl>
    <w:p w14:paraId="2045918B" w14:textId="77777777" w:rsidR="00977420" w:rsidRPr="00F90411" w:rsidRDefault="00977420" w:rsidP="00977420">
      <w:pPr>
        <w:pStyle w:val="BodyText"/>
        <w:contextualSpacing/>
        <w:rPr>
          <w:rFonts w:ascii="Times New Roman" w:hAnsi="Times New Roman" w:cs="Times New Roman"/>
          <w:sz w:val="18"/>
          <w:szCs w:val="18"/>
        </w:rPr>
      </w:pPr>
      <w:r w:rsidRPr="00D3523A">
        <w:rPr>
          <w:rFonts w:ascii="Times New Roman" w:hAnsi="Times New Roman" w:cs="Times New Roman"/>
          <w:sz w:val="18"/>
          <w:szCs w:val="18"/>
          <w:vertAlign w:val="superscript"/>
        </w:rPr>
        <w:t>£</w:t>
      </w:r>
      <w:r w:rsidRPr="00F90411">
        <w:rPr>
          <w:rFonts w:ascii="Times New Roman" w:hAnsi="Times New Roman" w:cs="Times New Roman"/>
          <w:sz w:val="18"/>
          <w:szCs w:val="18"/>
        </w:rPr>
        <w:t>Never married, widows, divorced and separated</w:t>
      </w:r>
    </w:p>
    <w:p w14:paraId="27ED502C" w14:textId="77777777" w:rsidR="00977420" w:rsidRDefault="00977420" w:rsidP="00977420">
      <w:pPr>
        <w:spacing w:after="0" w:line="240" w:lineRule="auto"/>
        <w:contextualSpacing/>
        <w:rPr>
          <w:rFonts w:ascii="Times New Roman" w:hAnsi="Times New Roman" w:cs="Times New Roman"/>
          <w:sz w:val="18"/>
          <w:szCs w:val="18"/>
        </w:rPr>
      </w:pPr>
      <w:r w:rsidRPr="00D3523A">
        <w:rPr>
          <w:rFonts w:ascii="Times New Roman" w:hAnsi="Times New Roman" w:cs="Times New Roman"/>
          <w:sz w:val="18"/>
          <w:szCs w:val="18"/>
          <w:vertAlign w:val="superscript"/>
        </w:rPr>
        <w:t>££</w:t>
      </w:r>
      <w:r w:rsidRPr="00F90411">
        <w:rPr>
          <w:rFonts w:ascii="Times New Roman" w:hAnsi="Times New Roman" w:cs="Times New Roman"/>
          <w:sz w:val="18"/>
          <w:szCs w:val="18"/>
        </w:rPr>
        <w:t xml:space="preserve">Hindu, Christian, Buddhist and others </w:t>
      </w:r>
      <w:r>
        <w:rPr>
          <w:rFonts w:ascii="Times New Roman" w:hAnsi="Times New Roman" w:cs="Times New Roman"/>
          <w:sz w:val="18"/>
          <w:szCs w:val="18"/>
        </w:rPr>
        <w:t>except Muslims</w:t>
      </w:r>
    </w:p>
    <w:p w14:paraId="4252761F" w14:textId="77777777" w:rsidR="00DA2E86" w:rsidRDefault="00977420" w:rsidP="00977420">
      <w:pPr>
        <w:pStyle w:val="BodyText"/>
        <w:ind w:right="102"/>
        <w:contextualSpacing/>
        <w:jc w:val="both"/>
        <w:rPr>
          <w:rFonts w:ascii="Times New Roman" w:hAnsi="Times New Roman" w:cs="Times New Roman"/>
          <w:color w:val="231F20"/>
          <w:sz w:val="18"/>
          <w:szCs w:val="18"/>
        </w:rPr>
      </w:pPr>
      <w:r w:rsidRPr="00A06AB5">
        <w:rPr>
          <w:rFonts w:ascii="Times New Roman" w:hAnsi="Times New Roman" w:cs="Times New Roman"/>
          <w:color w:val="231F20"/>
          <w:sz w:val="18"/>
          <w:szCs w:val="18"/>
        </w:rPr>
        <w:t>CI: Confidence Interval; COR: Crude Odds Ratio; AOR: Adjusted Odds Ratio</w:t>
      </w:r>
      <w:r w:rsidR="00DA2E86" w:rsidRPr="00A06AB5">
        <w:rPr>
          <w:rFonts w:ascii="Times New Roman" w:hAnsi="Times New Roman" w:cs="Times New Roman"/>
          <w:color w:val="231F20"/>
          <w:sz w:val="18"/>
          <w:szCs w:val="18"/>
        </w:rPr>
        <w:t>;</w:t>
      </w:r>
      <w:r w:rsidR="00DA2E86">
        <w:rPr>
          <w:rFonts w:ascii="Times New Roman" w:hAnsi="Times New Roman" w:cs="Times New Roman"/>
          <w:color w:val="231F20"/>
          <w:sz w:val="18"/>
          <w:szCs w:val="18"/>
        </w:rPr>
        <w:t xml:space="preserve"> Ref: Reference category</w:t>
      </w:r>
      <w:r w:rsidR="00DA2E86" w:rsidRPr="00A06AB5">
        <w:rPr>
          <w:rFonts w:ascii="Times New Roman" w:hAnsi="Times New Roman" w:cs="Times New Roman"/>
          <w:color w:val="231F20"/>
          <w:sz w:val="18"/>
          <w:szCs w:val="18"/>
        </w:rPr>
        <w:t xml:space="preserve"> </w:t>
      </w:r>
    </w:p>
    <w:p w14:paraId="0FCE1FB1" w14:textId="5C79A8ED" w:rsidR="00977420" w:rsidRDefault="00977420" w:rsidP="00977420">
      <w:pPr>
        <w:pStyle w:val="BodyText"/>
        <w:ind w:right="102"/>
        <w:contextualSpacing/>
        <w:jc w:val="both"/>
        <w:rPr>
          <w:rFonts w:ascii="Times New Roman" w:hAnsi="Times New Roman" w:cs="Times New Roman"/>
          <w:color w:val="231F20"/>
          <w:sz w:val="18"/>
          <w:szCs w:val="18"/>
        </w:rPr>
      </w:pPr>
      <w:r w:rsidRPr="00A06AB5">
        <w:rPr>
          <w:rFonts w:ascii="Times New Roman" w:hAnsi="Times New Roman" w:cs="Times New Roman"/>
          <w:color w:val="231F20"/>
          <w:sz w:val="18"/>
          <w:szCs w:val="18"/>
        </w:rPr>
        <w:t xml:space="preserve">NA: Not applicable, these variables were not included in </w:t>
      </w:r>
      <w:r>
        <w:rPr>
          <w:rFonts w:ascii="Times New Roman" w:hAnsi="Times New Roman" w:cs="Times New Roman"/>
          <w:color w:val="231F20"/>
          <w:sz w:val="18"/>
          <w:szCs w:val="18"/>
        </w:rPr>
        <w:t xml:space="preserve">the </w:t>
      </w:r>
      <w:r w:rsidRPr="00A06AB5">
        <w:rPr>
          <w:rFonts w:ascii="Times New Roman" w:hAnsi="Times New Roman" w:cs="Times New Roman"/>
          <w:color w:val="231F20"/>
          <w:sz w:val="18"/>
          <w:szCs w:val="18"/>
        </w:rPr>
        <w:t>adjusted analysis as these were dropped due to significance level was &gt;0.</w:t>
      </w:r>
      <w:proofErr w:type="gramStart"/>
      <w:r w:rsidRPr="00A06AB5">
        <w:rPr>
          <w:rFonts w:ascii="Times New Roman" w:hAnsi="Times New Roman" w:cs="Times New Roman"/>
          <w:color w:val="231F20"/>
          <w:sz w:val="18"/>
          <w:szCs w:val="18"/>
        </w:rPr>
        <w:t>2  in</w:t>
      </w:r>
      <w:proofErr w:type="gramEnd"/>
      <w:r w:rsidRPr="00A06AB5">
        <w:rPr>
          <w:rFonts w:ascii="Times New Roman" w:hAnsi="Times New Roman" w:cs="Times New Roman"/>
          <w:color w:val="231F20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231F20"/>
          <w:sz w:val="18"/>
          <w:szCs w:val="18"/>
        </w:rPr>
        <w:t>the</w:t>
      </w:r>
      <w:r w:rsidRPr="00A06AB5">
        <w:rPr>
          <w:rFonts w:ascii="Times New Roman" w:hAnsi="Times New Roman" w:cs="Times New Roman"/>
          <w:color w:val="231F20"/>
          <w:sz w:val="18"/>
          <w:szCs w:val="18"/>
        </w:rPr>
        <w:t xml:space="preserve"> crude analysis</w:t>
      </w:r>
    </w:p>
    <w:p w14:paraId="227416FC" w14:textId="77777777" w:rsidR="00252347" w:rsidRPr="00A46D17" w:rsidRDefault="00252347" w:rsidP="00A46D17"/>
    <w:sectPr w:rsidR="00252347" w:rsidRPr="00A46D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GEiamBkbGliaGhko6SsGpxcWZ+XkgBca1AIW0mPEsAAAA"/>
  </w:docVars>
  <w:rsids>
    <w:rsidRoot w:val="00A46D17"/>
    <w:rsid w:val="000F1658"/>
    <w:rsid w:val="00175DFB"/>
    <w:rsid w:val="001B7042"/>
    <w:rsid w:val="00201A32"/>
    <w:rsid w:val="00252347"/>
    <w:rsid w:val="00291503"/>
    <w:rsid w:val="002976C5"/>
    <w:rsid w:val="0037565F"/>
    <w:rsid w:val="00392C75"/>
    <w:rsid w:val="0044402F"/>
    <w:rsid w:val="00570699"/>
    <w:rsid w:val="005B780D"/>
    <w:rsid w:val="005E3CEE"/>
    <w:rsid w:val="005F1742"/>
    <w:rsid w:val="00625762"/>
    <w:rsid w:val="00720498"/>
    <w:rsid w:val="007B028F"/>
    <w:rsid w:val="008A3D65"/>
    <w:rsid w:val="009730FA"/>
    <w:rsid w:val="00977420"/>
    <w:rsid w:val="00A46D17"/>
    <w:rsid w:val="00A724E2"/>
    <w:rsid w:val="00A75498"/>
    <w:rsid w:val="00A8250E"/>
    <w:rsid w:val="00AA1B77"/>
    <w:rsid w:val="00DA2E86"/>
    <w:rsid w:val="00E91C7C"/>
    <w:rsid w:val="00F42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6C77C"/>
  <w15:chartTrackingRefBased/>
  <w15:docId w15:val="{98685C78-010D-47A3-9D1D-66BB2E08B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D17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7742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77420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hanif</dc:creator>
  <cp:keywords/>
  <dc:description/>
  <cp:lastModifiedBy>Malay Kanti Mridha</cp:lastModifiedBy>
  <cp:revision>3</cp:revision>
  <dcterms:created xsi:type="dcterms:W3CDTF">2021-05-18T14:09:00Z</dcterms:created>
  <dcterms:modified xsi:type="dcterms:W3CDTF">2021-05-18T14:17:00Z</dcterms:modified>
</cp:coreProperties>
</file>